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11-11</w:t>
      </w:r>
      <w:r>
        <w:t xml:space="preserve"> </w:t>
      </w:r>
      <w:r>
        <w:t xml:space="preserve">06:12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61703de9cb1720bfb0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11-11T06:12:19Z</dcterms:created>
  <dcterms:modified xsi:type="dcterms:W3CDTF">2023-11-11T06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11-11 06:12:12</vt:lpwstr>
  </property>
</Properties>
</file>